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21c8de07ef51c02d427caf419bc11dde350a09e"/>
    <w:p>
      <w:pPr>
        <w:pStyle w:val="Heading1"/>
      </w:pPr>
      <w:r>
        <w:t xml:space="preserve">Internship Application Letter for Electrical Engineer Position</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 October 26, 2023</w:t>
      </w:r>
    </w:p>
    <w:p>
      <w:pPr>
        <w:pStyle w:val="BodyText"/>
      </w:pPr>
      <w:r>
        <w:t xml:space="preserve">Hiring Manager</w:t>
      </w:r>
      <w:r>
        <w:br/>
      </w:r>
      <w:r>
        <w:t xml:space="preserve">[Company Name]</w:t>
      </w:r>
      <w:r>
        <w:br/>
      </w:r>
      <w:r>
        <w:t xml:space="preserve">[Company Address]</w:t>
      </w:r>
      <w:r>
        <w:br/>
      </w:r>
      <w:r>
        <w:t xml:space="preserve">Marseille, France</w:t>
      </w:r>
    </w:p>
    <w:p>
      <w:pPr>
        <w:pStyle w:val="BodyText"/>
      </w:pPr>
      <w:r>
        <w:t xml:space="preserve">Dear Hiring Manager,</w:t>
      </w:r>
    </w:p>
    <w:p>
      <w:pPr>
        <w:pStyle w:val="BodyText"/>
      </w:pPr>
      <w:r>
        <w:t xml:space="preserve">I am writing with profound enthusiasm to submit my application for the Electrical Engineer Internship position at your esteemed organization in France Marseille. This Internship Application Letter represents not merely a job inquiry, but the culmination of years of academic dedication, technical preparation, and deep personal commitment to contributing meaningfully to engineering innovation within one of Europe's most dynamic industrial hubs. As a final-year undergraduate student in Electrical Engineering at [Your University], I have meticulously prepared for this opportunity to apply my skills within the vibrant professional ecosystem of France Marseille.</w:t>
      </w:r>
    </w:p>
    <w:p>
      <w:pPr>
        <w:pStyle w:val="BodyText"/>
      </w:pPr>
      <w:r>
        <w:t xml:space="preserve">My academic journey has been rigorously focused on power systems, renewable energy integration, and smart grid technologies – all areas of critical importance to Marseille's evolving infrastructure. In my coursework at [Your University], I achieved a 3.8/4.0 GPA while completing specialized projects including the design of a solar-powered microgrid for rural communities and the development of fault detection algorithms for industrial distribution networks using MATLAB/Simulink. Most significantly, I led a student team that engineered an energy-efficient LED lighting control system for our university's campus, reducing simulated power consumption by 27% through advanced sensor integration. This project required me to master industry-standard tools including AutoCAD Electrical, ETAP software, and PLC programming – competencies directly transferable to your team's work in Marseille's industrial landscape.</w:t>
      </w:r>
    </w:p>
    <w:p>
      <w:pPr>
        <w:pStyle w:val="BodyText"/>
      </w:pPr>
      <w:r>
        <w:t xml:space="preserve">What compels me most about this internship opportunity in France Marseille is the unique confluence of historical engineering legacy and cutting-edge innovation that defines the region. Having studied French language for five years and completed a cultural immersion program at Aix-Marseille University last summer, I possess not only technical proficiency but also deep contextual understanding of working within French professional environments. I am particularly drawn to your organization's pioneering work in sustainable energy solutions for Mediterranean port infrastructure – a challenge that perfectly aligns with my thesis research on grid resilience during extreme weather events. Marseille's strategic position as France's second-largest city and major maritime gateway creates an unparalleled laboratory for electrical engineering innovation, where coastal energy demands meet smart city initiatives, and I am eager to contribute to this transformative environment.</w:t>
      </w:r>
    </w:p>
    <w:p>
      <w:pPr>
        <w:pStyle w:val="BodyText"/>
      </w:pPr>
      <w:r>
        <w:t xml:space="preserve">My technical preparation extends beyond the classroom through two relevant professional experiences. At [Previous Company/University Lab], I supported the development of a 15kV distribution network prototype for a renewable energy startup, where I conducted load flow analyses and assisted in safety compliance documentation according to French CE standards. More recently, during my summer placement at [Another Relevant Organization], I collaborated with cross-functional teams to implement IoT sensors across urban power infrastructure – gaining invaluable exposure to the collaborative workflow expected in French engineering firms. These experiences honed my ability to work within structured technical documentation frameworks (ISO 9001) and understand the critical importance of safety protocols in electrical systems, particularly relevant for Marseille's dense urban development zones.</w:t>
      </w:r>
    </w:p>
    <w:p>
      <w:pPr>
        <w:pStyle w:val="BodyText"/>
      </w:pPr>
      <w:r>
        <w:t xml:space="preserve">What truly distinguishes this internship opportunity for me is its alignment with France Marseille's ambitious vision for sustainable urban development. The city's commitment to achieving carbon neutrality by 2030 through projects like the Marseilles Smart City Initiative and the Port de Marseille's electrification plans presents an exceptional context for my growth as an Electrical Engineer. I have closely followed your organization's contributions to these initiatives, particularly your recent project integrating wind energy into the regional grid at Saint-Jean-du-Désert. My research on harmonic mitigation in renewable-integrated grids directly complements this work, and I am prepared to immediately contribute to such projects during my internship period.</w:t>
      </w:r>
    </w:p>
    <w:p>
      <w:pPr>
        <w:pStyle w:val="BodyText"/>
      </w:pPr>
      <w:r>
        <w:t xml:space="preserve">I understand that working within France Marseille requires more than technical expertise; it demands cultural fluency and professional adaptability. My time studying at Aix-Marseille University immersed me in the local engineering culture – attending conferences at the Institut National de la Recherche en Informatique et Automatique (INRIA) and participating in workshops with professionals from Alstom and Schneider Electric. I am fluent in French (C1 level, validated by DELF B2 certification), which enables seamless integration into your team's workflow without language barriers. This linguistic competence is particularly crucial for navigating the nuanced technical documentation and safety protocols that define professional engineering practice in France Marseille.</w:t>
      </w:r>
    </w:p>
    <w:p>
      <w:pPr>
        <w:pStyle w:val="BodyText"/>
      </w:pPr>
      <w:r>
        <w:t xml:space="preserve">As an Electrical Engineer-in-training, I bring not only academic rigor but also a proven ability to translate theory into practical solutions. My hands-on experience with electrical schematics, circuit simulation, and field testing ensures I can rapidly contribute to ongoing projects from day one. More importantly, I am deeply motivated by the opportunity to learn from your team's expertise in Mediterranean engineering challenges – from salt-corrosion mitigation in coastal installations to optimizing energy distribution for seasonal tourism fluctuations that uniquely impact Marseille's infrastructure. The prospect of growing as an Electrical Engineer within this specific geographic and professional context is precisely what drives my application.</w:t>
      </w:r>
    </w:p>
    <w:p>
      <w:pPr>
        <w:pStyle w:val="BodyText"/>
      </w:pPr>
      <w:r>
        <w:t xml:space="preserve">I am confident that my technical skills, cultural preparedness, and genuine passion for Marseille's engineering challenges position me to make meaningful contributions during this internship. I would be honored to bring my dedication to sustainable energy solutions to your team while learning from the best practices that define France Marseille's engineering excellence. Thank you for considering this Internship Application Letter – I have attached my resume and academic transcripts for your review, and welcome the opportunity to discuss how my background aligns with your needs at your convenience.</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Electrical Engineering Student | [You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5-01T17:47:33Z</dcterms:created>
  <dcterms:modified xsi:type="dcterms:W3CDTF">2026-05-01T17:47:33Z</dcterms:modified>
</cp:coreProperties>
</file>

<file path=docProps/custom.xml><?xml version="1.0" encoding="utf-8"?>
<Properties xmlns="http://schemas.openxmlformats.org/officeDocument/2006/custom-properties" xmlns:vt="http://schemas.openxmlformats.org/officeDocument/2006/docPropsVTypes"/>
</file>